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1CFD" w:rsidRPr="007F7CA5" w:rsidRDefault="0054179F" w:rsidP="007F7CA5">
      <w:pPr>
        <w:ind w:left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uly 11</w:t>
      </w:r>
      <w:r w:rsidR="007246EA" w:rsidRPr="007F7CA5">
        <w:rPr>
          <w:rFonts w:ascii="Times New Roman" w:hAnsi="Times New Roman" w:cs="Times New Roman"/>
          <w:b/>
          <w:sz w:val="24"/>
          <w:szCs w:val="24"/>
        </w:rPr>
        <w:t>,</w:t>
      </w:r>
      <w:r w:rsidR="00DC72EB" w:rsidRPr="007F7CA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46EA" w:rsidRPr="007F7CA5">
        <w:rPr>
          <w:rFonts w:ascii="Times New Roman" w:hAnsi="Times New Roman" w:cs="Times New Roman"/>
          <w:b/>
          <w:sz w:val="24"/>
          <w:szCs w:val="24"/>
        </w:rPr>
        <w:t>2</w:t>
      </w:r>
      <w:r w:rsidR="006F45F0" w:rsidRPr="007F7CA5">
        <w:rPr>
          <w:rFonts w:ascii="Times New Roman" w:hAnsi="Times New Roman" w:cs="Times New Roman"/>
          <w:b/>
          <w:sz w:val="24"/>
          <w:szCs w:val="24"/>
        </w:rPr>
        <w:t>018</w:t>
      </w:r>
      <w:r w:rsidR="00BD1CFD" w:rsidRPr="007F7CA5">
        <w:rPr>
          <w:rFonts w:ascii="Times New Roman" w:hAnsi="Times New Roman" w:cs="Times New Roman"/>
          <w:b/>
          <w:sz w:val="24"/>
          <w:szCs w:val="24"/>
        </w:rPr>
        <w:t xml:space="preserve"> BAAC BOD Meeting</w:t>
      </w:r>
      <w:r w:rsidR="008B2C32" w:rsidRPr="007F7CA5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–</w:t>
      </w:r>
      <w:r w:rsidR="00B12EA9" w:rsidRPr="007F7CA5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5:30-7:30 </w:t>
      </w:r>
      <w:r w:rsidR="000831CF">
        <w:rPr>
          <w:rFonts w:ascii="Times New Roman" w:hAnsi="Times New Roman" w:cs="Times New Roman"/>
          <w:b/>
          <w:sz w:val="24"/>
          <w:szCs w:val="24"/>
        </w:rPr>
        <w:t>p</w:t>
      </w:r>
      <w:r w:rsidR="00B12EA9" w:rsidRPr="007F7CA5">
        <w:rPr>
          <w:rFonts w:ascii="Times New Roman" w:hAnsi="Times New Roman" w:cs="Times New Roman"/>
          <w:b/>
          <w:sz w:val="24"/>
          <w:szCs w:val="24"/>
        </w:rPr>
        <w:t>m</w:t>
      </w:r>
      <w:r w:rsidR="008B2C32" w:rsidRPr="007F7CA5">
        <w:rPr>
          <w:rFonts w:ascii="Times New Roman" w:hAnsi="Times New Roman" w:cs="Times New Roman"/>
          <w:b/>
          <w:sz w:val="24"/>
          <w:szCs w:val="24"/>
        </w:rPr>
        <w:t xml:space="preserve"> in</w:t>
      </w:r>
      <w:r w:rsidR="00B12EA9" w:rsidRPr="007F7CA5">
        <w:rPr>
          <w:rFonts w:ascii="Times New Roman" w:hAnsi="Times New Roman" w:cs="Times New Roman"/>
          <w:b/>
          <w:sz w:val="24"/>
          <w:szCs w:val="24"/>
        </w:rPr>
        <w:t xml:space="preserve"> Room </w:t>
      </w:r>
      <w:r w:rsidR="00776388">
        <w:rPr>
          <w:rFonts w:ascii="Times New Roman" w:hAnsi="Times New Roman" w:cs="Times New Roman"/>
          <w:b/>
          <w:sz w:val="24"/>
          <w:szCs w:val="24"/>
        </w:rPr>
        <w:t>88</w:t>
      </w:r>
    </w:p>
    <w:p w:rsidR="00BD1CFD" w:rsidRPr="00324427" w:rsidRDefault="001B5EF2" w:rsidP="007F7CA5">
      <w:pPr>
        <w:ind w:left="72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pproval of Minutes-Dave Borden</w:t>
      </w:r>
    </w:p>
    <w:p w:rsidR="00BD1CFD" w:rsidRPr="007F7CA5" w:rsidRDefault="0093004E" w:rsidP="007F7CA5">
      <w:pPr>
        <w:ind w:left="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F7CA5">
        <w:rPr>
          <w:rFonts w:ascii="Times New Roman" w:hAnsi="Times New Roman" w:cs="Times New Roman"/>
          <w:b/>
          <w:sz w:val="24"/>
          <w:szCs w:val="24"/>
          <w:u w:val="single"/>
        </w:rPr>
        <w:t>Next Meeting</w:t>
      </w:r>
    </w:p>
    <w:p w:rsidR="00C2595E" w:rsidRDefault="00063F67" w:rsidP="007F7CA5">
      <w:pPr>
        <w:pStyle w:val="ListParagraph"/>
        <w:numPr>
          <w:ilvl w:val="0"/>
          <w:numId w:val="1"/>
        </w:num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gust 6, </w:t>
      </w:r>
      <w:r w:rsidR="0054179F">
        <w:rPr>
          <w:rFonts w:ascii="Times New Roman" w:hAnsi="Times New Roman" w:cs="Times New Roman"/>
          <w:sz w:val="24"/>
          <w:szCs w:val="24"/>
        </w:rPr>
        <w:t xml:space="preserve"> 2018</w:t>
      </w:r>
      <w:r w:rsidR="00792A2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6:00-8:00 Room ___</w:t>
      </w:r>
    </w:p>
    <w:p w:rsidR="004136CF" w:rsidRDefault="004136CF" w:rsidP="00926B8D">
      <w:pPr>
        <w:ind w:left="72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Vacant BOD Seat-Dave Borden </w:t>
      </w:r>
    </w:p>
    <w:p w:rsidR="00926B8D" w:rsidRDefault="00926B8D" w:rsidP="00926B8D">
      <w:pPr>
        <w:ind w:left="72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Head Coac</w:t>
      </w:r>
      <w:r w:rsidR="0054179F">
        <w:rPr>
          <w:rFonts w:ascii="Times New Roman" w:hAnsi="Times New Roman" w:cs="Times New Roman"/>
          <w:b/>
          <w:sz w:val="24"/>
          <w:szCs w:val="24"/>
          <w:u w:val="single"/>
        </w:rPr>
        <w:t>h Search Update-</w:t>
      </w:r>
      <w:r w:rsidR="004136CF">
        <w:rPr>
          <w:rFonts w:ascii="Times New Roman" w:hAnsi="Times New Roman" w:cs="Times New Roman"/>
          <w:b/>
          <w:sz w:val="24"/>
          <w:szCs w:val="24"/>
          <w:u w:val="single"/>
        </w:rPr>
        <w:t xml:space="preserve">Michelle Bouton </w:t>
      </w:r>
    </w:p>
    <w:p w:rsidR="00D3688D" w:rsidRPr="007F7CA5" w:rsidRDefault="00D3688D" w:rsidP="007F7CA5">
      <w:pPr>
        <w:ind w:left="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F7CA5">
        <w:rPr>
          <w:rFonts w:ascii="Times New Roman" w:hAnsi="Times New Roman" w:cs="Times New Roman"/>
          <w:b/>
          <w:sz w:val="24"/>
          <w:szCs w:val="24"/>
          <w:u w:val="single"/>
        </w:rPr>
        <w:t>Financial</w:t>
      </w:r>
      <w:r w:rsidR="00926B8D">
        <w:rPr>
          <w:rFonts w:ascii="Times New Roman" w:hAnsi="Times New Roman" w:cs="Times New Roman"/>
          <w:b/>
          <w:sz w:val="24"/>
          <w:szCs w:val="24"/>
          <w:u w:val="single"/>
        </w:rPr>
        <w:t>-Claudia Hall</w:t>
      </w:r>
    </w:p>
    <w:p w:rsidR="00D3688D" w:rsidRDefault="00D3688D" w:rsidP="007F7CA5">
      <w:pPr>
        <w:pStyle w:val="ListParagraph"/>
        <w:numPr>
          <w:ilvl w:val="0"/>
          <w:numId w:val="2"/>
        </w:numPr>
        <w:ind w:left="1080"/>
        <w:rPr>
          <w:rFonts w:ascii="Times New Roman" w:hAnsi="Times New Roman" w:cs="Times New Roman"/>
          <w:sz w:val="24"/>
          <w:szCs w:val="24"/>
        </w:rPr>
      </w:pPr>
      <w:r w:rsidRPr="007F7CA5">
        <w:rPr>
          <w:rFonts w:ascii="Times New Roman" w:hAnsi="Times New Roman" w:cs="Times New Roman"/>
          <w:sz w:val="24"/>
          <w:szCs w:val="24"/>
        </w:rPr>
        <w:t>Treasurer’s report</w:t>
      </w:r>
    </w:p>
    <w:p w:rsidR="00BD4F11" w:rsidRPr="00324427" w:rsidRDefault="00BD4F11" w:rsidP="007F7CA5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F7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b search expenses - job posting sites/interview travel costs</w:t>
      </w:r>
      <w:r w:rsidR="00E675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F7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dget/hotel reservations</w:t>
      </w:r>
    </w:p>
    <w:p w:rsidR="00763EA1" w:rsidRPr="007F7CA5" w:rsidRDefault="0054179F" w:rsidP="007F7CA5">
      <w:pPr>
        <w:pStyle w:val="ListParagraph"/>
        <w:numPr>
          <w:ilvl w:val="0"/>
          <w:numId w:val="2"/>
        </w:numPr>
        <w:ind w:left="108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A05516" w:rsidRPr="007F7CA5">
        <w:rPr>
          <w:rFonts w:ascii="Times New Roman" w:hAnsi="Times New Roman" w:cs="Times New Roman"/>
          <w:sz w:val="24"/>
          <w:szCs w:val="24"/>
        </w:rPr>
        <w:t>ncome and expense report</w:t>
      </w:r>
    </w:p>
    <w:p w:rsidR="00914D34" w:rsidRPr="007F7CA5" w:rsidRDefault="000A6459" w:rsidP="007F7CA5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F7C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ctionals coach tr</w:t>
      </w:r>
      <w:r w:rsidR="00B708B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vel reimbursement submitted past </w:t>
      </w:r>
      <w:r w:rsidR="002C0C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6</w:t>
      </w:r>
      <w:r w:rsidR="00B708B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0 days</w:t>
      </w:r>
    </w:p>
    <w:p w:rsidR="006011A9" w:rsidRDefault="006011A9" w:rsidP="007F7CA5">
      <w:pPr>
        <w:pStyle w:val="ListParagraph"/>
        <w:numPr>
          <w:ilvl w:val="0"/>
          <w:numId w:val="2"/>
        </w:num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ol Usage</w:t>
      </w:r>
    </w:p>
    <w:p w:rsidR="005C6873" w:rsidRPr="007F7CA5" w:rsidRDefault="005C6873" w:rsidP="007F7CA5">
      <w:pPr>
        <w:pStyle w:val="ListParagraph"/>
        <w:numPr>
          <w:ilvl w:val="0"/>
          <w:numId w:val="2"/>
        </w:numPr>
        <w:ind w:left="1080"/>
        <w:rPr>
          <w:rFonts w:ascii="Times New Roman" w:hAnsi="Times New Roman" w:cs="Times New Roman"/>
          <w:sz w:val="24"/>
          <w:szCs w:val="24"/>
        </w:rPr>
      </w:pPr>
      <w:r w:rsidRPr="007F7CA5">
        <w:rPr>
          <w:rFonts w:ascii="Times New Roman" w:hAnsi="Times New Roman" w:cs="Times New Roman"/>
          <w:sz w:val="24"/>
          <w:szCs w:val="24"/>
        </w:rPr>
        <w:t>Billing</w:t>
      </w:r>
      <w:r w:rsidR="00B847E6">
        <w:rPr>
          <w:rFonts w:ascii="Times New Roman" w:hAnsi="Times New Roman" w:cs="Times New Roman"/>
          <w:sz w:val="24"/>
          <w:szCs w:val="24"/>
        </w:rPr>
        <w:t xml:space="preserve">-Michelle Bouton </w:t>
      </w:r>
    </w:p>
    <w:p w:rsidR="005C6873" w:rsidRDefault="005C6873" w:rsidP="007F7CA5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F7CA5">
        <w:rPr>
          <w:rFonts w:ascii="Times New Roman" w:hAnsi="Times New Roman" w:cs="Times New Roman"/>
          <w:sz w:val="24"/>
          <w:szCs w:val="24"/>
        </w:rPr>
        <w:t>Outstanding balances</w:t>
      </w:r>
    </w:p>
    <w:p w:rsidR="0065053C" w:rsidRPr="00FC00DF" w:rsidRDefault="00B708BE" w:rsidP="00FC00D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C00DF">
        <w:rPr>
          <w:rFonts w:ascii="Times New Roman" w:hAnsi="Times New Roman" w:cs="Times New Roman"/>
          <w:sz w:val="24"/>
          <w:szCs w:val="24"/>
        </w:rPr>
        <w:t>Collection Letters</w:t>
      </w:r>
    </w:p>
    <w:p w:rsidR="0065053C" w:rsidRDefault="00A35634" w:rsidP="0065053C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afe Sport Chair Report-Pete Umansky</w:t>
      </w:r>
    </w:p>
    <w:p w:rsidR="0065053C" w:rsidRPr="00776388" w:rsidRDefault="0065053C" w:rsidP="00B847E6">
      <w:pPr>
        <w:ind w:firstLine="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76388">
        <w:rPr>
          <w:rFonts w:ascii="Times New Roman" w:hAnsi="Times New Roman" w:cs="Times New Roman"/>
          <w:b/>
          <w:sz w:val="24"/>
          <w:szCs w:val="24"/>
          <w:u w:val="single"/>
        </w:rPr>
        <w:t>Membership Recruiting/Retention</w:t>
      </w:r>
      <w:r w:rsidR="00063F67">
        <w:rPr>
          <w:rFonts w:ascii="Times New Roman" w:hAnsi="Times New Roman" w:cs="Times New Roman"/>
          <w:b/>
          <w:sz w:val="24"/>
          <w:szCs w:val="24"/>
          <w:u w:val="single"/>
        </w:rPr>
        <w:t>-Dalynn Engler</w:t>
      </w:r>
    </w:p>
    <w:p w:rsidR="0065053C" w:rsidRDefault="0065053C" w:rsidP="0065053C">
      <w:pPr>
        <w:pStyle w:val="ListParagraph"/>
        <w:numPr>
          <w:ilvl w:val="0"/>
          <w:numId w:val="2"/>
        </w:numPr>
        <w:ind w:left="1080"/>
        <w:rPr>
          <w:rFonts w:ascii="Times New Roman" w:hAnsi="Times New Roman" w:cs="Times New Roman"/>
          <w:sz w:val="24"/>
          <w:szCs w:val="24"/>
        </w:rPr>
      </w:pPr>
      <w:r w:rsidRPr="007F7CA5">
        <w:rPr>
          <w:rFonts w:ascii="Times New Roman" w:hAnsi="Times New Roman" w:cs="Times New Roman"/>
          <w:sz w:val="24"/>
          <w:szCs w:val="24"/>
        </w:rPr>
        <w:t>Membership committee report</w:t>
      </w:r>
    </w:p>
    <w:p w:rsidR="0065053C" w:rsidRPr="007F7CA5" w:rsidRDefault="0065053C" w:rsidP="0065053C">
      <w:pPr>
        <w:pStyle w:val="ListParagraph"/>
        <w:numPr>
          <w:ilvl w:val="0"/>
          <w:numId w:val="2"/>
        </w:num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ship – LTS recruitment (brochures, postcards, business cards)</w:t>
      </w:r>
    </w:p>
    <w:p w:rsidR="002E2D9C" w:rsidRPr="007F7CA5" w:rsidRDefault="002E2D9C" w:rsidP="007F7CA5">
      <w:pPr>
        <w:ind w:left="720"/>
        <w:rPr>
          <w:rFonts w:ascii="Times New Roman" w:hAnsi="Times New Roman" w:cs="Times New Roman"/>
          <w:sz w:val="24"/>
          <w:szCs w:val="24"/>
        </w:rPr>
      </w:pPr>
      <w:r w:rsidRPr="007F7CA5">
        <w:rPr>
          <w:rFonts w:ascii="Times New Roman" w:hAnsi="Times New Roman" w:cs="Times New Roman"/>
          <w:b/>
          <w:sz w:val="24"/>
          <w:szCs w:val="24"/>
          <w:u w:val="single"/>
        </w:rPr>
        <w:t>Meet Hosting/Niagara LSC</w:t>
      </w:r>
      <w:r w:rsidR="00B847E6">
        <w:rPr>
          <w:rFonts w:ascii="Times New Roman" w:hAnsi="Times New Roman" w:cs="Times New Roman"/>
          <w:b/>
          <w:sz w:val="24"/>
          <w:szCs w:val="24"/>
          <w:u w:val="single"/>
        </w:rPr>
        <w:t>-Dave Borden</w:t>
      </w:r>
    </w:p>
    <w:p w:rsidR="00BD1076" w:rsidRPr="00FC00DF" w:rsidRDefault="00B847E6" w:rsidP="007F7CA5">
      <w:pPr>
        <w:pStyle w:val="ListParagraph"/>
        <w:numPr>
          <w:ilvl w:val="0"/>
          <w:numId w:val="9"/>
        </w:num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AC hosted meet</w:t>
      </w:r>
      <w:r w:rsidR="006A7BFE">
        <w:rPr>
          <w:rFonts w:ascii="Times New Roman" w:hAnsi="Times New Roman" w:cs="Times New Roman"/>
          <w:sz w:val="24"/>
          <w:szCs w:val="24"/>
        </w:rPr>
        <w:t xml:space="preserve"> –</w:t>
      </w:r>
      <w:r w:rsidR="00792A2C">
        <w:rPr>
          <w:rFonts w:ascii="Times New Roman" w:hAnsi="Times New Roman" w:cs="Times New Roman"/>
          <w:sz w:val="24"/>
          <w:szCs w:val="24"/>
        </w:rPr>
        <w:t xml:space="preserve"> July 15</w:t>
      </w:r>
      <w:r w:rsidR="00792A2C" w:rsidRPr="00792A2C">
        <w:rPr>
          <w:rFonts w:ascii="Times New Roman" w:hAnsi="Times New Roman" w:cs="Times New Roman"/>
          <w:sz w:val="24"/>
          <w:szCs w:val="24"/>
          <w:vertAlign w:val="superscript"/>
        </w:rPr>
        <w:t>th</w:t>
      </w:r>
    </w:p>
    <w:p w:rsidR="00574792" w:rsidRDefault="00574792" w:rsidP="00FC00DF">
      <w:pPr>
        <w:ind w:firstLine="72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stration</w:t>
      </w:r>
    </w:p>
    <w:p w:rsidR="00574792" w:rsidRPr="00FC00DF" w:rsidRDefault="00574792" w:rsidP="00574792">
      <w:pPr>
        <w:pStyle w:val="ListParagraph"/>
        <w:numPr>
          <w:ilvl w:val="0"/>
          <w:numId w:val="9"/>
        </w:numPr>
        <w:ind w:left="1080"/>
        <w:rPr>
          <w:rFonts w:ascii="Times New Roman" w:hAnsi="Times New Roman" w:cs="Times New Roman"/>
          <w:sz w:val="24"/>
          <w:szCs w:val="24"/>
        </w:rPr>
      </w:pPr>
      <w:r w:rsidRPr="00FC00DF">
        <w:rPr>
          <w:rFonts w:ascii="Times New Roman" w:hAnsi="Times New Roman" w:cs="Times New Roman"/>
          <w:sz w:val="24"/>
          <w:szCs w:val="24"/>
        </w:rPr>
        <w:t>Discount for Prepayment</w:t>
      </w:r>
    </w:p>
    <w:p w:rsidR="00574792" w:rsidRPr="00FC00DF" w:rsidRDefault="00574792" w:rsidP="00574792">
      <w:pPr>
        <w:pStyle w:val="ListParagraph"/>
        <w:numPr>
          <w:ilvl w:val="0"/>
          <w:numId w:val="9"/>
        </w:numPr>
        <w:ind w:left="1080"/>
        <w:rPr>
          <w:rFonts w:ascii="Times New Roman" w:hAnsi="Times New Roman" w:cs="Times New Roman"/>
          <w:sz w:val="24"/>
          <w:szCs w:val="24"/>
        </w:rPr>
      </w:pPr>
      <w:r w:rsidRPr="00FC00DF">
        <w:rPr>
          <w:rFonts w:ascii="Times New Roman" w:hAnsi="Times New Roman" w:cs="Times New Roman"/>
          <w:sz w:val="24"/>
          <w:szCs w:val="24"/>
        </w:rPr>
        <w:t xml:space="preserve">Varsity Swim Rate </w:t>
      </w:r>
    </w:p>
    <w:p w:rsidR="0099129B" w:rsidRDefault="00B847E6" w:rsidP="00FC00DF">
      <w:pPr>
        <w:ind w:firstLine="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F7CA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CA4BD6">
        <w:rPr>
          <w:rFonts w:ascii="Times New Roman" w:hAnsi="Times New Roman" w:cs="Times New Roman"/>
          <w:b/>
          <w:sz w:val="24"/>
          <w:szCs w:val="24"/>
          <w:u w:val="single"/>
        </w:rPr>
        <w:t>Dr. Derek Speaker Series-</w:t>
      </w:r>
      <w:r w:rsidR="0099129B">
        <w:rPr>
          <w:rFonts w:ascii="Times New Roman" w:hAnsi="Times New Roman" w:cs="Times New Roman"/>
          <w:b/>
          <w:sz w:val="24"/>
          <w:szCs w:val="24"/>
          <w:u w:val="single"/>
        </w:rPr>
        <w:t>Andrea Alessi</w:t>
      </w:r>
    </w:p>
    <w:p w:rsidR="0099129B" w:rsidRPr="00537BB0" w:rsidRDefault="0054179F" w:rsidP="0099129B">
      <w:pPr>
        <w:pStyle w:val="ListParagraph"/>
        <w:numPr>
          <w:ilvl w:val="0"/>
          <w:numId w:val="41"/>
        </w:numPr>
        <w:ind w:left="108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Recap of June 30</w:t>
      </w:r>
      <w:r w:rsidRPr="0054179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Event</w:t>
      </w:r>
    </w:p>
    <w:p w:rsidR="00537BB0" w:rsidRPr="0099129B" w:rsidRDefault="00537BB0" w:rsidP="0099129B">
      <w:pPr>
        <w:pStyle w:val="ListParagraph"/>
        <w:numPr>
          <w:ilvl w:val="0"/>
          <w:numId w:val="41"/>
        </w:numPr>
        <w:ind w:left="108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September Event</w:t>
      </w:r>
    </w:p>
    <w:p w:rsidR="00BD1CFD" w:rsidRDefault="00BD1CFD" w:rsidP="007F7CA5">
      <w:pPr>
        <w:spacing w:after="0" w:line="480" w:lineRule="auto"/>
        <w:ind w:left="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F7CA5">
        <w:rPr>
          <w:rFonts w:ascii="Times New Roman" w:hAnsi="Times New Roman" w:cs="Times New Roman"/>
          <w:b/>
          <w:sz w:val="24"/>
          <w:szCs w:val="24"/>
          <w:u w:val="single"/>
        </w:rPr>
        <w:t>Branding/Merchandise</w:t>
      </w:r>
      <w:r w:rsidR="008F38AF" w:rsidRPr="007F7CA5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 w:rsidR="00926B8D">
        <w:rPr>
          <w:rFonts w:ascii="Times New Roman" w:hAnsi="Times New Roman" w:cs="Times New Roman"/>
          <w:b/>
          <w:sz w:val="24"/>
          <w:szCs w:val="24"/>
          <w:u w:val="single"/>
        </w:rPr>
        <w:t xml:space="preserve"> Dalynn Engler</w:t>
      </w:r>
    </w:p>
    <w:p w:rsidR="00F47A1D" w:rsidRDefault="00F47A1D" w:rsidP="007F7CA5">
      <w:pPr>
        <w:spacing w:after="0" w:line="480" w:lineRule="auto"/>
        <w:ind w:left="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F7CA5">
        <w:rPr>
          <w:rFonts w:ascii="Times New Roman" w:hAnsi="Times New Roman" w:cs="Times New Roman"/>
          <w:b/>
          <w:sz w:val="24"/>
          <w:szCs w:val="24"/>
          <w:u w:val="single"/>
        </w:rPr>
        <w:t>Old Business:</w:t>
      </w:r>
    </w:p>
    <w:p w:rsidR="007569A4" w:rsidRPr="00324427" w:rsidRDefault="007569A4" w:rsidP="007569A4">
      <w:pPr>
        <w:pStyle w:val="ListParagraph"/>
        <w:numPr>
          <w:ilvl w:val="0"/>
          <w:numId w:val="2"/>
        </w:num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SA Team Level/USA Swimming Club Excellence</w:t>
      </w:r>
    </w:p>
    <w:p w:rsidR="00926B8D" w:rsidRPr="00063F67" w:rsidRDefault="00926B8D" w:rsidP="00926B8D">
      <w:pPr>
        <w:pStyle w:val="ListParagraph"/>
        <w:numPr>
          <w:ilvl w:val="0"/>
          <w:numId w:val="2"/>
        </w:numPr>
        <w:ind w:left="10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Derek Speaker Series September Event</w:t>
      </w:r>
    </w:p>
    <w:p w:rsidR="00063F67" w:rsidRPr="00063F67" w:rsidRDefault="00063F67" w:rsidP="00063F67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New Business:</w:t>
      </w:r>
      <w:bookmarkStart w:id="0" w:name="_GoBack"/>
      <w:bookmarkEnd w:id="0"/>
    </w:p>
    <w:sectPr w:rsidR="00063F67" w:rsidRPr="00063F67" w:rsidSect="00FD5E6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7680" w:rsidRDefault="00AD7680" w:rsidP="003A396D">
      <w:pPr>
        <w:spacing w:after="0" w:line="240" w:lineRule="auto"/>
      </w:pPr>
      <w:r>
        <w:separator/>
      </w:r>
    </w:p>
  </w:endnote>
  <w:endnote w:type="continuationSeparator" w:id="0">
    <w:p w:rsidR="00AD7680" w:rsidRDefault="00AD7680" w:rsidP="003A3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7680" w:rsidRDefault="00AD7680" w:rsidP="003A396D">
      <w:pPr>
        <w:spacing w:after="0" w:line="240" w:lineRule="auto"/>
      </w:pPr>
      <w:r>
        <w:separator/>
      </w:r>
    </w:p>
  </w:footnote>
  <w:footnote w:type="continuationSeparator" w:id="0">
    <w:p w:rsidR="00AD7680" w:rsidRDefault="00AD7680" w:rsidP="003A39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86171"/>
    <w:multiLevelType w:val="hybridMultilevel"/>
    <w:tmpl w:val="0876F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4642D4"/>
    <w:multiLevelType w:val="hybridMultilevel"/>
    <w:tmpl w:val="0B1C75CE"/>
    <w:lvl w:ilvl="0" w:tplc="2C8A33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690B4C"/>
    <w:multiLevelType w:val="hybridMultilevel"/>
    <w:tmpl w:val="033EDC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8891D2F"/>
    <w:multiLevelType w:val="hybridMultilevel"/>
    <w:tmpl w:val="77CADD8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B1A0902"/>
    <w:multiLevelType w:val="multilevel"/>
    <w:tmpl w:val="A202C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B40485F"/>
    <w:multiLevelType w:val="hybridMultilevel"/>
    <w:tmpl w:val="1868C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84470C"/>
    <w:multiLevelType w:val="multilevel"/>
    <w:tmpl w:val="D1287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0C8D3218"/>
    <w:multiLevelType w:val="hybridMultilevel"/>
    <w:tmpl w:val="25BE47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0C8E48B6"/>
    <w:multiLevelType w:val="hybridMultilevel"/>
    <w:tmpl w:val="1DDC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EEC2D31"/>
    <w:multiLevelType w:val="hybridMultilevel"/>
    <w:tmpl w:val="F52C2E0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140232E9"/>
    <w:multiLevelType w:val="hybridMultilevel"/>
    <w:tmpl w:val="97F0624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19520F5F"/>
    <w:multiLevelType w:val="hybridMultilevel"/>
    <w:tmpl w:val="B9C2BE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1DBF63AF"/>
    <w:multiLevelType w:val="hybridMultilevel"/>
    <w:tmpl w:val="DB8C3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FE8368C"/>
    <w:multiLevelType w:val="hybridMultilevel"/>
    <w:tmpl w:val="28D62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1267848"/>
    <w:multiLevelType w:val="hybridMultilevel"/>
    <w:tmpl w:val="4E629D1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>
    <w:nsid w:val="21E458A9"/>
    <w:multiLevelType w:val="hybridMultilevel"/>
    <w:tmpl w:val="1842D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5BC54B4"/>
    <w:multiLevelType w:val="hybridMultilevel"/>
    <w:tmpl w:val="8D6AA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5FC797C"/>
    <w:multiLevelType w:val="hybridMultilevel"/>
    <w:tmpl w:val="C5FE4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6C75E02"/>
    <w:multiLevelType w:val="hybridMultilevel"/>
    <w:tmpl w:val="83B0564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29BC3C09"/>
    <w:multiLevelType w:val="hybridMultilevel"/>
    <w:tmpl w:val="E06C40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29E44849"/>
    <w:multiLevelType w:val="hybridMultilevel"/>
    <w:tmpl w:val="AE265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BE0042"/>
    <w:multiLevelType w:val="hybridMultilevel"/>
    <w:tmpl w:val="4A5063E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367901FD"/>
    <w:multiLevelType w:val="hybridMultilevel"/>
    <w:tmpl w:val="3760B1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3805658C"/>
    <w:multiLevelType w:val="hybridMultilevel"/>
    <w:tmpl w:val="D0A87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30E41E1"/>
    <w:multiLevelType w:val="hybridMultilevel"/>
    <w:tmpl w:val="0E1ED21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45B030DB"/>
    <w:multiLevelType w:val="hybridMultilevel"/>
    <w:tmpl w:val="E85CA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8604615"/>
    <w:multiLevelType w:val="hybridMultilevel"/>
    <w:tmpl w:val="7DE89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7B2DB3"/>
    <w:multiLevelType w:val="hybridMultilevel"/>
    <w:tmpl w:val="B5C62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C7A1925"/>
    <w:multiLevelType w:val="hybridMultilevel"/>
    <w:tmpl w:val="EBB2B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D516EB8"/>
    <w:multiLevelType w:val="hybridMultilevel"/>
    <w:tmpl w:val="FAC88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754013D"/>
    <w:multiLevelType w:val="hybridMultilevel"/>
    <w:tmpl w:val="7B4EDB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5FEE6AED"/>
    <w:multiLevelType w:val="hybridMultilevel"/>
    <w:tmpl w:val="BEA659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63C675F0"/>
    <w:multiLevelType w:val="hybridMultilevel"/>
    <w:tmpl w:val="A86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CC497B"/>
    <w:multiLevelType w:val="hybridMultilevel"/>
    <w:tmpl w:val="1EC6D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641272A"/>
    <w:multiLevelType w:val="hybridMultilevel"/>
    <w:tmpl w:val="6AA6C7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6A5D2D46"/>
    <w:multiLevelType w:val="hybridMultilevel"/>
    <w:tmpl w:val="0E3EA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7BC487B"/>
    <w:multiLevelType w:val="hybridMultilevel"/>
    <w:tmpl w:val="9E5EF6C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7E02DA"/>
    <w:multiLevelType w:val="hybridMultilevel"/>
    <w:tmpl w:val="1F9021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7AAA15A3"/>
    <w:multiLevelType w:val="hybridMultilevel"/>
    <w:tmpl w:val="9B522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CCF7347"/>
    <w:multiLevelType w:val="hybridMultilevel"/>
    <w:tmpl w:val="8CAACA4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>
    <w:nsid w:val="7F194008"/>
    <w:multiLevelType w:val="hybridMultilevel"/>
    <w:tmpl w:val="50B0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3"/>
  </w:num>
  <w:num w:numId="3">
    <w:abstractNumId w:val="25"/>
  </w:num>
  <w:num w:numId="4">
    <w:abstractNumId w:val="35"/>
  </w:num>
  <w:num w:numId="5">
    <w:abstractNumId w:val="8"/>
  </w:num>
  <w:num w:numId="6">
    <w:abstractNumId w:val="12"/>
  </w:num>
  <w:num w:numId="7">
    <w:abstractNumId w:val="23"/>
  </w:num>
  <w:num w:numId="8">
    <w:abstractNumId w:val="8"/>
  </w:num>
  <w:num w:numId="9">
    <w:abstractNumId w:val="29"/>
  </w:num>
  <w:num w:numId="10">
    <w:abstractNumId w:val="27"/>
  </w:num>
  <w:num w:numId="11">
    <w:abstractNumId w:val="1"/>
  </w:num>
  <w:num w:numId="12">
    <w:abstractNumId w:val="38"/>
  </w:num>
  <w:num w:numId="13">
    <w:abstractNumId w:val="36"/>
  </w:num>
  <w:num w:numId="14">
    <w:abstractNumId w:val="24"/>
  </w:num>
  <w:num w:numId="15">
    <w:abstractNumId w:val="3"/>
  </w:num>
  <w:num w:numId="16">
    <w:abstractNumId w:val="20"/>
  </w:num>
  <w:num w:numId="17">
    <w:abstractNumId w:val="31"/>
  </w:num>
  <w:num w:numId="18">
    <w:abstractNumId w:val="9"/>
  </w:num>
  <w:num w:numId="19">
    <w:abstractNumId w:val="13"/>
  </w:num>
  <w:num w:numId="20">
    <w:abstractNumId w:val="0"/>
  </w:num>
  <w:num w:numId="21">
    <w:abstractNumId w:val="17"/>
  </w:num>
  <w:num w:numId="22">
    <w:abstractNumId w:val="6"/>
  </w:num>
  <w:num w:numId="23">
    <w:abstractNumId w:val="4"/>
  </w:num>
  <w:num w:numId="24">
    <w:abstractNumId w:val="10"/>
  </w:num>
  <w:num w:numId="25">
    <w:abstractNumId w:val="11"/>
  </w:num>
  <w:num w:numId="26">
    <w:abstractNumId w:val="39"/>
  </w:num>
  <w:num w:numId="27">
    <w:abstractNumId w:val="18"/>
  </w:num>
  <w:num w:numId="28">
    <w:abstractNumId w:val="32"/>
  </w:num>
  <w:num w:numId="29">
    <w:abstractNumId w:val="22"/>
  </w:num>
  <w:num w:numId="30">
    <w:abstractNumId w:val="21"/>
  </w:num>
  <w:num w:numId="31">
    <w:abstractNumId w:val="2"/>
  </w:num>
  <w:num w:numId="32">
    <w:abstractNumId w:val="28"/>
  </w:num>
  <w:num w:numId="33">
    <w:abstractNumId w:val="30"/>
  </w:num>
  <w:num w:numId="34">
    <w:abstractNumId w:val="40"/>
  </w:num>
  <w:num w:numId="35">
    <w:abstractNumId w:val="33"/>
  </w:num>
  <w:num w:numId="36">
    <w:abstractNumId w:val="19"/>
  </w:num>
  <w:num w:numId="37">
    <w:abstractNumId w:val="5"/>
  </w:num>
  <w:num w:numId="38">
    <w:abstractNumId w:val="16"/>
  </w:num>
  <w:num w:numId="39">
    <w:abstractNumId w:val="34"/>
  </w:num>
  <w:num w:numId="40">
    <w:abstractNumId w:val="7"/>
  </w:num>
  <w:num w:numId="41">
    <w:abstractNumId w:val="14"/>
  </w:num>
  <w:num w:numId="42">
    <w:abstractNumId w:val="37"/>
  </w:num>
  <w:num w:numId="43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ofia Hall">
    <w15:presenceInfo w15:providerId="Windows Live" w15:userId="e13817a8183d88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NjOyNDKyNLc0MrBU0lEKTi0uzszPAykwqgUABK3eQCwAAAA="/>
    <w:docVar w:name="dgnword-docGUID" w:val="{59BEBB73-2171-4494-980F-577D4E305944}"/>
    <w:docVar w:name="dgnword-eventsink" w:val="160582664"/>
  </w:docVars>
  <w:rsids>
    <w:rsidRoot w:val="00BD1CFD"/>
    <w:rsid w:val="000302E8"/>
    <w:rsid w:val="00043A76"/>
    <w:rsid w:val="00045D3B"/>
    <w:rsid w:val="00050447"/>
    <w:rsid w:val="00063F67"/>
    <w:rsid w:val="000715F9"/>
    <w:rsid w:val="000725D1"/>
    <w:rsid w:val="000743B1"/>
    <w:rsid w:val="000831CF"/>
    <w:rsid w:val="00083C01"/>
    <w:rsid w:val="00083F4D"/>
    <w:rsid w:val="00085F67"/>
    <w:rsid w:val="00086EEA"/>
    <w:rsid w:val="00096CD6"/>
    <w:rsid w:val="000A43AF"/>
    <w:rsid w:val="000A4D2A"/>
    <w:rsid w:val="000A6459"/>
    <w:rsid w:val="000B2E64"/>
    <w:rsid w:val="000C10B9"/>
    <w:rsid w:val="00117E61"/>
    <w:rsid w:val="00132455"/>
    <w:rsid w:val="00134343"/>
    <w:rsid w:val="00143819"/>
    <w:rsid w:val="001527C4"/>
    <w:rsid w:val="001622E0"/>
    <w:rsid w:val="00186A05"/>
    <w:rsid w:val="001B0146"/>
    <w:rsid w:val="001B5EF2"/>
    <w:rsid w:val="001D2A3C"/>
    <w:rsid w:val="001D424E"/>
    <w:rsid w:val="001E5A94"/>
    <w:rsid w:val="001E6BED"/>
    <w:rsid w:val="001F54E0"/>
    <w:rsid w:val="00204D29"/>
    <w:rsid w:val="002136F0"/>
    <w:rsid w:val="002165FC"/>
    <w:rsid w:val="002348B3"/>
    <w:rsid w:val="002366F9"/>
    <w:rsid w:val="00241197"/>
    <w:rsid w:val="0025695E"/>
    <w:rsid w:val="00262D66"/>
    <w:rsid w:val="00270535"/>
    <w:rsid w:val="002843F6"/>
    <w:rsid w:val="002C0428"/>
    <w:rsid w:val="002C0C75"/>
    <w:rsid w:val="002E2D9C"/>
    <w:rsid w:val="00302AEF"/>
    <w:rsid w:val="00324427"/>
    <w:rsid w:val="003258E1"/>
    <w:rsid w:val="003307AD"/>
    <w:rsid w:val="00343BCD"/>
    <w:rsid w:val="003546A3"/>
    <w:rsid w:val="00364541"/>
    <w:rsid w:val="0037378E"/>
    <w:rsid w:val="00375CED"/>
    <w:rsid w:val="00377AED"/>
    <w:rsid w:val="00393B7D"/>
    <w:rsid w:val="00393FBD"/>
    <w:rsid w:val="00396062"/>
    <w:rsid w:val="003A396D"/>
    <w:rsid w:val="003C154C"/>
    <w:rsid w:val="003E413D"/>
    <w:rsid w:val="003F6508"/>
    <w:rsid w:val="004136CF"/>
    <w:rsid w:val="004143BC"/>
    <w:rsid w:val="00414B2A"/>
    <w:rsid w:val="00422986"/>
    <w:rsid w:val="00433D46"/>
    <w:rsid w:val="00464962"/>
    <w:rsid w:val="004728FE"/>
    <w:rsid w:val="004F2A7F"/>
    <w:rsid w:val="00537337"/>
    <w:rsid w:val="00537690"/>
    <w:rsid w:val="00537BB0"/>
    <w:rsid w:val="0054179F"/>
    <w:rsid w:val="00553B60"/>
    <w:rsid w:val="00562E9D"/>
    <w:rsid w:val="00566F30"/>
    <w:rsid w:val="00574792"/>
    <w:rsid w:val="00586728"/>
    <w:rsid w:val="00596775"/>
    <w:rsid w:val="005A451C"/>
    <w:rsid w:val="005B70A6"/>
    <w:rsid w:val="005C5085"/>
    <w:rsid w:val="005C6873"/>
    <w:rsid w:val="005F264D"/>
    <w:rsid w:val="006011A9"/>
    <w:rsid w:val="006204C8"/>
    <w:rsid w:val="00642B5D"/>
    <w:rsid w:val="0065053C"/>
    <w:rsid w:val="0069025E"/>
    <w:rsid w:val="00697FF0"/>
    <w:rsid w:val="006A7BFE"/>
    <w:rsid w:val="006B2D45"/>
    <w:rsid w:val="006D53F2"/>
    <w:rsid w:val="006F45F0"/>
    <w:rsid w:val="00710B5D"/>
    <w:rsid w:val="00711876"/>
    <w:rsid w:val="007246EA"/>
    <w:rsid w:val="007467F2"/>
    <w:rsid w:val="00751427"/>
    <w:rsid w:val="00752803"/>
    <w:rsid w:val="00752C82"/>
    <w:rsid w:val="007569A4"/>
    <w:rsid w:val="00763EA1"/>
    <w:rsid w:val="007651D7"/>
    <w:rsid w:val="00776388"/>
    <w:rsid w:val="00781109"/>
    <w:rsid w:val="00792A2C"/>
    <w:rsid w:val="007B1CAC"/>
    <w:rsid w:val="007B53D3"/>
    <w:rsid w:val="007B7D86"/>
    <w:rsid w:val="007C66B0"/>
    <w:rsid w:val="007E3724"/>
    <w:rsid w:val="007E642C"/>
    <w:rsid w:val="007E6855"/>
    <w:rsid w:val="007E7075"/>
    <w:rsid w:val="007F311F"/>
    <w:rsid w:val="007F7CA5"/>
    <w:rsid w:val="0081615D"/>
    <w:rsid w:val="0084158C"/>
    <w:rsid w:val="0085274C"/>
    <w:rsid w:val="008A02A2"/>
    <w:rsid w:val="008B2C32"/>
    <w:rsid w:val="008B603C"/>
    <w:rsid w:val="008C5897"/>
    <w:rsid w:val="008C74C6"/>
    <w:rsid w:val="008F19EA"/>
    <w:rsid w:val="008F38AF"/>
    <w:rsid w:val="00905403"/>
    <w:rsid w:val="00914D34"/>
    <w:rsid w:val="00915159"/>
    <w:rsid w:val="009171E5"/>
    <w:rsid w:val="009220FC"/>
    <w:rsid w:val="009253A8"/>
    <w:rsid w:val="00926B8D"/>
    <w:rsid w:val="0093004E"/>
    <w:rsid w:val="00932E76"/>
    <w:rsid w:val="00943A33"/>
    <w:rsid w:val="00967BF9"/>
    <w:rsid w:val="00971687"/>
    <w:rsid w:val="009834AB"/>
    <w:rsid w:val="0099129B"/>
    <w:rsid w:val="009B3EDC"/>
    <w:rsid w:val="009B539F"/>
    <w:rsid w:val="00A00B70"/>
    <w:rsid w:val="00A05516"/>
    <w:rsid w:val="00A10C6A"/>
    <w:rsid w:val="00A2097C"/>
    <w:rsid w:val="00A35634"/>
    <w:rsid w:val="00A466BF"/>
    <w:rsid w:val="00A67CAB"/>
    <w:rsid w:val="00A76BA0"/>
    <w:rsid w:val="00A823BB"/>
    <w:rsid w:val="00AA1833"/>
    <w:rsid w:val="00AD27A3"/>
    <w:rsid w:val="00AD7680"/>
    <w:rsid w:val="00AE7683"/>
    <w:rsid w:val="00AE79BB"/>
    <w:rsid w:val="00B12EA9"/>
    <w:rsid w:val="00B27DA5"/>
    <w:rsid w:val="00B42F7E"/>
    <w:rsid w:val="00B468D7"/>
    <w:rsid w:val="00B54CC4"/>
    <w:rsid w:val="00B566BD"/>
    <w:rsid w:val="00B6423D"/>
    <w:rsid w:val="00B67983"/>
    <w:rsid w:val="00B708BE"/>
    <w:rsid w:val="00B756C2"/>
    <w:rsid w:val="00B82B4C"/>
    <w:rsid w:val="00B847E6"/>
    <w:rsid w:val="00BA2F7A"/>
    <w:rsid w:val="00BA7BC5"/>
    <w:rsid w:val="00BB4067"/>
    <w:rsid w:val="00BC4E06"/>
    <w:rsid w:val="00BD1076"/>
    <w:rsid w:val="00BD1CFD"/>
    <w:rsid w:val="00BD4F11"/>
    <w:rsid w:val="00C01622"/>
    <w:rsid w:val="00C07A0F"/>
    <w:rsid w:val="00C2595E"/>
    <w:rsid w:val="00C42F31"/>
    <w:rsid w:val="00C438AD"/>
    <w:rsid w:val="00C76918"/>
    <w:rsid w:val="00CA4BD6"/>
    <w:rsid w:val="00CA6846"/>
    <w:rsid w:val="00CB6976"/>
    <w:rsid w:val="00CB7643"/>
    <w:rsid w:val="00CC4653"/>
    <w:rsid w:val="00CC6B08"/>
    <w:rsid w:val="00CD6E61"/>
    <w:rsid w:val="00CF07DA"/>
    <w:rsid w:val="00D019AB"/>
    <w:rsid w:val="00D12490"/>
    <w:rsid w:val="00D3688D"/>
    <w:rsid w:val="00D41D06"/>
    <w:rsid w:val="00D46420"/>
    <w:rsid w:val="00D54490"/>
    <w:rsid w:val="00D71CB3"/>
    <w:rsid w:val="00D72221"/>
    <w:rsid w:val="00DB4FDA"/>
    <w:rsid w:val="00DC6B9D"/>
    <w:rsid w:val="00DC72EB"/>
    <w:rsid w:val="00DD68DE"/>
    <w:rsid w:val="00DE6D04"/>
    <w:rsid w:val="00DF3689"/>
    <w:rsid w:val="00E14B00"/>
    <w:rsid w:val="00E2193F"/>
    <w:rsid w:val="00E64E01"/>
    <w:rsid w:val="00E67576"/>
    <w:rsid w:val="00E67A77"/>
    <w:rsid w:val="00E93F41"/>
    <w:rsid w:val="00E97239"/>
    <w:rsid w:val="00EB12F5"/>
    <w:rsid w:val="00EC0B1E"/>
    <w:rsid w:val="00ED1B77"/>
    <w:rsid w:val="00ED539C"/>
    <w:rsid w:val="00EF3E09"/>
    <w:rsid w:val="00EF547B"/>
    <w:rsid w:val="00F21A7F"/>
    <w:rsid w:val="00F41506"/>
    <w:rsid w:val="00F47A1D"/>
    <w:rsid w:val="00F526B6"/>
    <w:rsid w:val="00FB53ED"/>
    <w:rsid w:val="00FC00DF"/>
    <w:rsid w:val="00FD3D97"/>
    <w:rsid w:val="00FD5E66"/>
    <w:rsid w:val="00FE4951"/>
    <w:rsid w:val="00FF29F2"/>
    <w:rsid w:val="00FF7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1CF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1CFD"/>
    <w:pPr>
      <w:ind w:left="720"/>
      <w:contextualSpacing/>
    </w:pPr>
  </w:style>
  <w:style w:type="character" w:customStyle="1" w:styleId="aqj">
    <w:name w:val="aqj"/>
    <w:basedOn w:val="DefaultParagraphFont"/>
    <w:rsid w:val="004F2A7F"/>
  </w:style>
  <w:style w:type="paragraph" w:styleId="Header">
    <w:name w:val="header"/>
    <w:basedOn w:val="Normal"/>
    <w:link w:val="HeaderChar"/>
    <w:uiPriority w:val="99"/>
    <w:unhideWhenUsed/>
    <w:rsid w:val="003A39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96D"/>
  </w:style>
  <w:style w:type="paragraph" w:styleId="Footer">
    <w:name w:val="footer"/>
    <w:basedOn w:val="Normal"/>
    <w:link w:val="FooterChar"/>
    <w:uiPriority w:val="99"/>
    <w:unhideWhenUsed/>
    <w:rsid w:val="003A39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96D"/>
  </w:style>
  <w:style w:type="paragraph" w:styleId="BalloonText">
    <w:name w:val="Balloon Text"/>
    <w:basedOn w:val="Normal"/>
    <w:link w:val="BalloonTextChar"/>
    <w:uiPriority w:val="99"/>
    <w:semiHidden/>
    <w:unhideWhenUsed/>
    <w:rsid w:val="00B12E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EA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912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2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2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2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29B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1CF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1CFD"/>
    <w:pPr>
      <w:ind w:left="720"/>
      <w:contextualSpacing/>
    </w:pPr>
  </w:style>
  <w:style w:type="character" w:customStyle="1" w:styleId="aqj">
    <w:name w:val="aqj"/>
    <w:basedOn w:val="DefaultParagraphFont"/>
    <w:rsid w:val="004F2A7F"/>
  </w:style>
  <w:style w:type="paragraph" w:styleId="Header">
    <w:name w:val="header"/>
    <w:basedOn w:val="Normal"/>
    <w:link w:val="HeaderChar"/>
    <w:uiPriority w:val="99"/>
    <w:unhideWhenUsed/>
    <w:rsid w:val="003A39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96D"/>
  </w:style>
  <w:style w:type="paragraph" w:styleId="Footer">
    <w:name w:val="footer"/>
    <w:basedOn w:val="Normal"/>
    <w:link w:val="FooterChar"/>
    <w:uiPriority w:val="99"/>
    <w:unhideWhenUsed/>
    <w:rsid w:val="003A39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96D"/>
  </w:style>
  <w:style w:type="paragraph" w:styleId="BalloonText">
    <w:name w:val="Balloon Text"/>
    <w:basedOn w:val="Normal"/>
    <w:link w:val="BalloonTextChar"/>
    <w:uiPriority w:val="99"/>
    <w:semiHidden/>
    <w:unhideWhenUsed/>
    <w:rsid w:val="00B12E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EA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912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2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2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2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29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2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0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1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6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7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70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5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8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5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50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75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7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59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95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g Inc.</Company>
  <LinksUpToDate>false</LinksUpToDate>
  <CharactersWithSpaces>10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lote, Scott</dc:creator>
  <cp:lastModifiedBy>Michelle Bouton </cp:lastModifiedBy>
  <cp:revision>2</cp:revision>
  <dcterms:created xsi:type="dcterms:W3CDTF">2018-07-11T00:30:00Z</dcterms:created>
  <dcterms:modified xsi:type="dcterms:W3CDTF">2018-07-11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f373042a-c1eb-4fe5-88e8-e06d43e03404</vt:lpwstr>
  </property>
  <property fmtid="{D5CDD505-2E9C-101B-9397-08002B2CF9AE}" pid="3" name="techData">
    <vt:lpwstr>No</vt:lpwstr>
  </property>
</Properties>
</file>